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ein Tool, dass Du einmal ausprobieren möchtest und verschaffe Dir Zugang zu diesem. Sollte dies nicht gehen, beispielsweise aus Kosten- und/oder Berechtigungsgründen, suche nach einem Alternativ-Tool, das den gleichen Zweck erfüllt. Sobald Du ein passendes Tool gefunden hast, teste es in den von Dir beschriebenen Anwendungsszenarien aus. Notiere Deine Erfahrungen und teile sie mit deinem Netzwerk.</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5T13:08:21Z</dcterms:created>
  <dcterms:modified xsi:type="dcterms:W3CDTF">2024-01-25T13: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